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09E57F" w14:textId="455A314D" w:rsidR="003878B1" w:rsidRPr="007C280D" w:rsidRDefault="003878B1" w:rsidP="007C280D">
      <w:pPr>
        <w:jc w:val="center"/>
        <w:rPr>
          <w:b/>
        </w:rPr>
      </w:pPr>
      <w:proofErr w:type="spellStart"/>
      <w:r w:rsidRPr="007C280D">
        <w:rPr>
          <w:b/>
        </w:rPr>
        <w:t>Rezultati</w:t>
      </w:r>
      <w:proofErr w:type="spellEnd"/>
      <w:r w:rsidRPr="007C280D">
        <w:rPr>
          <w:b/>
        </w:rPr>
        <w:t xml:space="preserve"> </w:t>
      </w:r>
      <w:proofErr w:type="spellStart"/>
      <w:r w:rsidRPr="007C280D">
        <w:rPr>
          <w:b/>
        </w:rPr>
        <w:t>ispita</w:t>
      </w:r>
      <w:proofErr w:type="spellEnd"/>
      <w:r w:rsidRPr="007C280D">
        <w:rPr>
          <w:b/>
        </w:rPr>
        <w:t xml:space="preserve"> </w:t>
      </w:r>
      <w:proofErr w:type="spellStart"/>
      <w:r w:rsidRPr="007C280D">
        <w:rPr>
          <w:b/>
        </w:rPr>
        <w:t>iz</w:t>
      </w:r>
      <w:proofErr w:type="spellEnd"/>
      <w:r w:rsidRPr="007C280D">
        <w:rPr>
          <w:b/>
        </w:rPr>
        <w:t xml:space="preserve"> </w:t>
      </w:r>
      <w:proofErr w:type="spellStart"/>
      <w:r w:rsidRPr="007C280D">
        <w:rPr>
          <w:b/>
        </w:rPr>
        <w:t>predmeta</w:t>
      </w:r>
      <w:proofErr w:type="spellEnd"/>
      <w:r w:rsidRPr="007C280D">
        <w:rPr>
          <w:b/>
        </w:rPr>
        <w:t xml:space="preserve"> </w:t>
      </w:r>
      <w:proofErr w:type="spellStart"/>
      <w:r w:rsidR="00BF4B52" w:rsidRPr="007C280D">
        <w:rPr>
          <w:b/>
        </w:rPr>
        <w:t>Kvalitet</w:t>
      </w:r>
      <w:proofErr w:type="spellEnd"/>
      <w:r w:rsidR="00BF4B52" w:rsidRPr="007C280D">
        <w:rPr>
          <w:b/>
        </w:rPr>
        <w:t xml:space="preserve"> </w:t>
      </w:r>
      <w:proofErr w:type="spellStart"/>
      <w:r w:rsidR="00BF4B52" w:rsidRPr="007C280D">
        <w:rPr>
          <w:b/>
        </w:rPr>
        <w:t>usluga</w:t>
      </w:r>
      <w:proofErr w:type="spellEnd"/>
      <w:r w:rsidR="00BF4B52" w:rsidRPr="007C280D">
        <w:rPr>
          <w:b/>
        </w:rPr>
        <w:t xml:space="preserve"> u </w:t>
      </w:r>
      <w:proofErr w:type="spellStart"/>
      <w:r w:rsidR="00BF4B52" w:rsidRPr="007C280D">
        <w:rPr>
          <w:b/>
        </w:rPr>
        <w:t>turizmu</w:t>
      </w:r>
      <w:proofErr w:type="spellEnd"/>
      <w:r w:rsidR="00BF4B52" w:rsidRPr="007C280D">
        <w:rPr>
          <w:b/>
        </w:rPr>
        <w:t xml:space="preserve"> </w:t>
      </w:r>
      <w:proofErr w:type="spellStart"/>
      <w:r w:rsidR="00BF4B52" w:rsidRPr="007C280D">
        <w:rPr>
          <w:b/>
        </w:rPr>
        <w:t>i</w:t>
      </w:r>
      <w:proofErr w:type="spellEnd"/>
      <w:r w:rsidR="00BF4B52" w:rsidRPr="007C280D">
        <w:rPr>
          <w:b/>
        </w:rPr>
        <w:t xml:space="preserve"> </w:t>
      </w:r>
      <w:proofErr w:type="spellStart"/>
      <w:r w:rsidR="00BF4B52" w:rsidRPr="007C280D">
        <w:rPr>
          <w:b/>
        </w:rPr>
        <w:t>hotelijerstvu</w:t>
      </w:r>
      <w:proofErr w:type="spellEnd"/>
      <w:r w:rsidR="00BF4B52" w:rsidRPr="007C280D">
        <w:rPr>
          <w:b/>
        </w:rPr>
        <w:t>,</w:t>
      </w:r>
      <w:r w:rsidRPr="007C280D">
        <w:rPr>
          <w:b/>
        </w:rPr>
        <w:t xml:space="preserve"> </w:t>
      </w:r>
      <w:proofErr w:type="spellStart"/>
      <w:r w:rsidRPr="007C280D">
        <w:rPr>
          <w:b/>
        </w:rPr>
        <w:t>održanog</w:t>
      </w:r>
      <w:proofErr w:type="spellEnd"/>
      <w:r w:rsidRPr="007C280D">
        <w:rPr>
          <w:b/>
        </w:rPr>
        <w:t xml:space="preserve"> 9.5.2022.</w:t>
      </w:r>
      <w:bookmarkStart w:id="0" w:name="_GoBack"/>
      <w:bookmarkEnd w:id="0"/>
    </w:p>
    <w:p w14:paraId="2F19D4E1" w14:textId="77777777" w:rsidR="00B736F9" w:rsidRDefault="00B736F9"/>
    <w:p w14:paraId="017D8C2A" w14:textId="77777777" w:rsidR="007C280D" w:rsidRDefault="007C280D" w:rsidP="007C280D">
      <w:proofErr w:type="spellStart"/>
      <w:r>
        <w:t>Ispit</w:t>
      </w:r>
      <w:proofErr w:type="spellEnd"/>
      <w:r>
        <w:t xml:space="preserve"> </w:t>
      </w:r>
    </w:p>
    <w:p w14:paraId="4876D377" w14:textId="77777777" w:rsidR="007C280D" w:rsidRDefault="007C280D" w:rsidP="007C280D">
      <w:proofErr w:type="spellStart"/>
      <w:r>
        <w:t>Dujović</w:t>
      </w:r>
      <w:proofErr w:type="spellEnd"/>
      <w:r>
        <w:t xml:space="preserve"> </w:t>
      </w:r>
      <w:proofErr w:type="spellStart"/>
      <w:r>
        <w:t>Natalija</w:t>
      </w:r>
      <w:proofErr w:type="spellEnd"/>
      <w:r>
        <w:t xml:space="preserve"> – 25 – </w:t>
      </w:r>
      <w:proofErr w:type="spellStart"/>
      <w:r>
        <w:t>ocena</w:t>
      </w:r>
      <w:proofErr w:type="spellEnd"/>
      <w:r>
        <w:t xml:space="preserve"> 6 (52)</w:t>
      </w:r>
    </w:p>
    <w:p w14:paraId="119B5C85" w14:textId="77777777" w:rsidR="007C280D" w:rsidRDefault="007C280D" w:rsidP="007C280D">
      <w:proofErr w:type="spellStart"/>
      <w:r>
        <w:t>Ristanić</w:t>
      </w:r>
      <w:proofErr w:type="spellEnd"/>
      <w:r>
        <w:t xml:space="preserve"> </w:t>
      </w:r>
      <w:proofErr w:type="spellStart"/>
      <w:r>
        <w:t>Nemanja</w:t>
      </w:r>
      <w:proofErr w:type="spellEnd"/>
      <w:r>
        <w:t xml:space="preserve"> – 40 – </w:t>
      </w:r>
      <w:proofErr w:type="spellStart"/>
      <w:r>
        <w:t>nije</w:t>
      </w:r>
      <w:proofErr w:type="spellEnd"/>
      <w:r>
        <w:t xml:space="preserve"> </w:t>
      </w:r>
      <w:proofErr w:type="spellStart"/>
      <w:r>
        <w:t>položen</w:t>
      </w:r>
      <w:proofErr w:type="spellEnd"/>
      <w:r>
        <w:t xml:space="preserve"> I </w:t>
      </w:r>
      <w:proofErr w:type="spellStart"/>
      <w:r>
        <w:t>kolokvijum</w:t>
      </w:r>
      <w:proofErr w:type="spellEnd"/>
      <w:r>
        <w:t xml:space="preserve"> </w:t>
      </w:r>
    </w:p>
    <w:p w14:paraId="1039028E" w14:textId="3C495DF6" w:rsidR="007C280D" w:rsidRDefault="007C280D" w:rsidP="007C280D">
      <w:proofErr w:type="spellStart"/>
      <w:r>
        <w:t>Šešum</w:t>
      </w:r>
      <w:proofErr w:type="spellEnd"/>
      <w:r>
        <w:t xml:space="preserve"> </w:t>
      </w:r>
      <w:proofErr w:type="spellStart"/>
      <w:r>
        <w:t>Jelena</w:t>
      </w:r>
      <w:proofErr w:type="spellEnd"/>
      <w:r>
        <w:t xml:space="preserve"> – 40 –</w:t>
      </w:r>
      <w:r>
        <w:t xml:space="preserve"> </w:t>
      </w:r>
      <w:proofErr w:type="spellStart"/>
      <w:r>
        <w:t>ocena</w:t>
      </w:r>
      <w:proofErr w:type="spellEnd"/>
      <w:r>
        <w:t xml:space="preserve"> 7 (68)</w:t>
      </w:r>
    </w:p>
    <w:p w14:paraId="7623C9D0" w14:textId="77777777" w:rsidR="007C280D" w:rsidRDefault="007C280D" w:rsidP="007C280D">
      <w:proofErr w:type="spellStart"/>
      <w:r>
        <w:t>Bjelica</w:t>
      </w:r>
      <w:proofErr w:type="spellEnd"/>
      <w:r>
        <w:t xml:space="preserve"> </w:t>
      </w:r>
      <w:proofErr w:type="spellStart"/>
      <w:r>
        <w:t>Anđela</w:t>
      </w:r>
      <w:proofErr w:type="spellEnd"/>
      <w:r>
        <w:t xml:space="preserve"> – 14 – NP</w:t>
      </w:r>
    </w:p>
    <w:p w14:paraId="560234A9" w14:textId="32652402" w:rsidR="007C280D" w:rsidRPr="007C280D" w:rsidRDefault="007C280D" w:rsidP="007C280D">
      <w:pPr>
        <w:rPr>
          <w:b/>
        </w:rPr>
      </w:pPr>
      <w:proofErr w:type="spellStart"/>
      <w:r w:rsidRPr="007C280D">
        <w:t>Milošević</w:t>
      </w:r>
      <w:proofErr w:type="spellEnd"/>
      <w:r w:rsidRPr="007C280D">
        <w:t xml:space="preserve"> Stefan – 24 – </w:t>
      </w:r>
      <w:proofErr w:type="spellStart"/>
      <w:r w:rsidRPr="007C280D">
        <w:t>nedostaje</w:t>
      </w:r>
      <w:proofErr w:type="spellEnd"/>
      <w:r w:rsidRPr="007C280D">
        <w:t xml:space="preserve"> </w:t>
      </w:r>
      <w:proofErr w:type="spellStart"/>
      <w:r w:rsidRPr="007C280D">
        <w:t>seminarski</w:t>
      </w:r>
      <w:proofErr w:type="spellEnd"/>
      <w:r w:rsidRPr="007C280D">
        <w:t xml:space="preserve"> rad</w:t>
      </w:r>
      <w:r w:rsidRPr="007C280D">
        <w:rPr>
          <w:b/>
        </w:rPr>
        <w:t xml:space="preserve"> </w:t>
      </w:r>
      <w:r w:rsidRPr="007C280D">
        <w:t>(</w:t>
      </w:r>
      <w:r>
        <w:t xml:space="preserve">rad je </w:t>
      </w:r>
      <w:proofErr w:type="spellStart"/>
      <w:r>
        <w:t>potrebno</w:t>
      </w:r>
      <w:proofErr w:type="spellEnd"/>
      <w:r>
        <w:t xml:space="preserve"> </w:t>
      </w:r>
      <w:proofErr w:type="spellStart"/>
      <w:r>
        <w:t>dostaviti</w:t>
      </w:r>
      <w:proofErr w:type="spellEnd"/>
      <w:r>
        <w:t xml:space="preserve"> do </w:t>
      </w:r>
      <w:proofErr w:type="spellStart"/>
      <w:r>
        <w:t>upisa</w:t>
      </w:r>
      <w:proofErr w:type="spellEnd"/>
      <w:r>
        <w:t xml:space="preserve"> </w:t>
      </w:r>
      <w:proofErr w:type="spellStart"/>
      <w:r>
        <w:t>ocene</w:t>
      </w:r>
      <w:proofErr w:type="spellEnd"/>
      <w:r w:rsidRPr="007C280D">
        <w:t>)</w:t>
      </w:r>
    </w:p>
    <w:p w14:paraId="4CBABF6D" w14:textId="77777777" w:rsidR="007C280D" w:rsidRDefault="007C280D" w:rsidP="007C280D"/>
    <w:p w14:paraId="27337522" w14:textId="25ED6877" w:rsidR="007C280D" w:rsidRDefault="007C280D" w:rsidP="007C280D">
      <w:r>
        <w:t xml:space="preserve">I </w:t>
      </w:r>
      <w:proofErr w:type="spellStart"/>
      <w:r>
        <w:t>kolokvijum</w:t>
      </w:r>
      <w:proofErr w:type="spellEnd"/>
    </w:p>
    <w:p w14:paraId="5ED5C663" w14:textId="77777777" w:rsidR="007C280D" w:rsidRDefault="007C280D" w:rsidP="007C280D">
      <w:proofErr w:type="spellStart"/>
      <w:r>
        <w:t>Žila</w:t>
      </w:r>
      <w:proofErr w:type="spellEnd"/>
      <w:r>
        <w:t xml:space="preserve"> Aleksandra – 15</w:t>
      </w:r>
    </w:p>
    <w:p w14:paraId="7C217330" w14:textId="77777777" w:rsidR="007C280D" w:rsidRDefault="007C280D" w:rsidP="007C280D">
      <w:proofErr w:type="spellStart"/>
      <w:r>
        <w:t>Ivanović</w:t>
      </w:r>
      <w:proofErr w:type="spellEnd"/>
      <w:r>
        <w:t xml:space="preserve"> Marko – NP</w:t>
      </w:r>
    </w:p>
    <w:p w14:paraId="2A4CF079" w14:textId="77777777" w:rsidR="007C280D" w:rsidRDefault="007C280D" w:rsidP="007C280D">
      <w:proofErr w:type="spellStart"/>
      <w:r>
        <w:t>Rackov</w:t>
      </w:r>
      <w:proofErr w:type="spellEnd"/>
      <w:r>
        <w:t xml:space="preserve"> Mina – NP</w:t>
      </w:r>
    </w:p>
    <w:p w14:paraId="64B22B58" w14:textId="77777777" w:rsidR="007C280D" w:rsidRDefault="007C280D" w:rsidP="007C280D">
      <w:proofErr w:type="spellStart"/>
      <w:r>
        <w:t>Đukić</w:t>
      </w:r>
      <w:proofErr w:type="spellEnd"/>
      <w:r>
        <w:t xml:space="preserve"> </w:t>
      </w:r>
      <w:proofErr w:type="spellStart"/>
      <w:r>
        <w:t>Dragana</w:t>
      </w:r>
      <w:proofErr w:type="spellEnd"/>
      <w:r>
        <w:t xml:space="preserve"> – NP</w:t>
      </w:r>
    </w:p>
    <w:p w14:paraId="2235C38F" w14:textId="65A66CA6" w:rsidR="007C280D" w:rsidRDefault="007C280D" w:rsidP="007C280D">
      <w:proofErr w:type="spellStart"/>
      <w:r>
        <w:t>Ušljebrka</w:t>
      </w:r>
      <w:proofErr w:type="spellEnd"/>
      <w:r>
        <w:t xml:space="preserve"> </w:t>
      </w:r>
      <w:proofErr w:type="spellStart"/>
      <w:r>
        <w:t>Jovana</w:t>
      </w:r>
      <w:proofErr w:type="spellEnd"/>
      <w:r>
        <w:t xml:space="preserve"> </w:t>
      </w:r>
      <w:r>
        <w:t>-</w:t>
      </w:r>
      <w:r>
        <w:t xml:space="preserve"> NP</w:t>
      </w:r>
    </w:p>
    <w:p w14:paraId="039C10B5" w14:textId="77777777" w:rsidR="007C280D" w:rsidRDefault="007C280D" w:rsidP="007C280D">
      <w:proofErr w:type="spellStart"/>
      <w:r>
        <w:t>Lužajić</w:t>
      </w:r>
      <w:proofErr w:type="spellEnd"/>
      <w:r>
        <w:t xml:space="preserve"> </w:t>
      </w:r>
      <w:proofErr w:type="spellStart"/>
      <w:r>
        <w:t>Dunja</w:t>
      </w:r>
      <w:proofErr w:type="spellEnd"/>
      <w:r>
        <w:t xml:space="preserve"> – NP</w:t>
      </w:r>
    </w:p>
    <w:p w14:paraId="1539955F" w14:textId="77777777" w:rsidR="007C280D" w:rsidRDefault="007C280D" w:rsidP="007C280D">
      <w:proofErr w:type="spellStart"/>
      <w:r>
        <w:t>Lukač</w:t>
      </w:r>
      <w:proofErr w:type="spellEnd"/>
      <w:r>
        <w:t xml:space="preserve"> Andrea – NP</w:t>
      </w:r>
    </w:p>
    <w:p w14:paraId="4A28AB97" w14:textId="77777777" w:rsidR="007C280D" w:rsidRDefault="007C280D" w:rsidP="007C280D"/>
    <w:p w14:paraId="288E9089" w14:textId="1BE4E5EF" w:rsidR="00585374" w:rsidRDefault="007C280D">
      <w:r>
        <w:t xml:space="preserve">II </w:t>
      </w:r>
      <w:proofErr w:type="spellStart"/>
      <w:r>
        <w:t>kolokvijum</w:t>
      </w:r>
      <w:proofErr w:type="spellEnd"/>
    </w:p>
    <w:p w14:paraId="0428F392" w14:textId="77777777" w:rsidR="007C280D" w:rsidRDefault="007C280D" w:rsidP="007C280D">
      <w:proofErr w:type="spellStart"/>
      <w:r>
        <w:t>Šekuljiica</w:t>
      </w:r>
      <w:proofErr w:type="spellEnd"/>
      <w:r>
        <w:t xml:space="preserve"> </w:t>
      </w:r>
      <w:proofErr w:type="spellStart"/>
      <w:r>
        <w:t>Olgica</w:t>
      </w:r>
      <w:proofErr w:type="spellEnd"/>
      <w:r>
        <w:t xml:space="preserve"> – 10</w:t>
      </w:r>
    </w:p>
    <w:p w14:paraId="585126C6" w14:textId="77777777" w:rsidR="007C280D" w:rsidRDefault="007C280D" w:rsidP="007C280D">
      <w:proofErr w:type="spellStart"/>
      <w:r>
        <w:t>Tucakov</w:t>
      </w:r>
      <w:proofErr w:type="spellEnd"/>
      <w:r>
        <w:t xml:space="preserve"> Anja – 9</w:t>
      </w:r>
    </w:p>
    <w:p w14:paraId="19B6F350" w14:textId="439D865F" w:rsidR="00BF4B52" w:rsidRDefault="00BF2461">
      <w:proofErr w:type="spellStart"/>
      <w:r>
        <w:t>Babić</w:t>
      </w:r>
      <w:proofErr w:type="spellEnd"/>
      <w:r>
        <w:t xml:space="preserve"> </w:t>
      </w:r>
      <w:proofErr w:type="spellStart"/>
      <w:r>
        <w:t>Tihomir</w:t>
      </w:r>
      <w:proofErr w:type="spellEnd"/>
      <w:r>
        <w:t xml:space="preserve"> – 8</w:t>
      </w:r>
    </w:p>
    <w:p w14:paraId="17688709" w14:textId="56171D1A" w:rsidR="00BF2461" w:rsidRDefault="00BF2461">
      <w:proofErr w:type="spellStart"/>
      <w:r>
        <w:t>Plavšić</w:t>
      </w:r>
      <w:proofErr w:type="spellEnd"/>
      <w:r w:rsidR="005666FF">
        <w:t xml:space="preserve"> </w:t>
      </w:r>
      <w:proofErr w:type="spellStart"/>
      <w:r w:rsidR="005666FF">
        <w:t>Jovana</w:t>
      </w:r>
      <w:proofErr w:type="spellEnd"/>
      <w:r w:rsidR="005666FF">
        <w:t xml:space="preserve"> </w:t>
      </w:r>
      <w:r w:rsidR="00EE6B74">
        <w:t>–</w:t>
      </w:r>
      <w:r w:rsidR="005666FF">
        <w:t xml:space="preserve"> N</w:t>
      </w:r>
      <w:r w:rsidR="00EE6B74">
        <w:t>P</w:t>
      </w:r>
    </w:p>
    <w:p w14:paraId="5716A2F6" w14:textId="3601ACE7" w:rsidR="00EE6B74" w:rsidRDefault="00EE6B74">
      <w:proofErr w:type="spellStart"/>
      <w:r>
        <w:t>Kljajic</w:t>
      </w:r>
      <w:proofErr w:type="spellEnd"/>
      <w:r>
        <w:t xml:space="preserve"> </w:t>
      </w:r>
      <w:proofErr w:type="spellStart"/>
      <w:r>
        <w:t>Tijana</w:t>
      </w:r>
      <w:proofErr w:type="spellEnd"/>
      <w:r>
        <w:t xml:space="preserve"> </w:t>
      </w:r>
      <w:r w:rsidR="001C4379">
        <w:t>–</w:t>
      </w:r>
      <w:r>
        <w:t xml:space="preserve"> NP</w:t>
      </w:r>
    </w:p>
    <w:p w14:paraId="2C139317" w14:textId="15F404EF" w:rsidR="007C280D" w:rsidRDefault="007C280D"/>
    <w:p w14:paraId="4D6E130D" w14:textId="764B6477" w:rsidR="007C280D" w:rsidRDefault="007C280D">
      <w:proofErr w:type="spellStart"/>
      <w:proofErr w:type="gramStart"/>
      <w:r>
        <w:t>Uvid</w:t>
      </w:r>
      <w:proofErr w:type="spellEnd"/>
      <w:r>
        <w:t xml:space="preserve"> u </w:t>
      </w:r>
      <w:proofErr w:type="spellStart"/>
      <w:r>
        <w:t>radov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upis</w:t>
      </w:r>
      <w:proofErr w:type="spellEnd"/>
      <w:r>
        <w:t xml:space="preserve"> </w:t>
      </w:r>
      <w:proofErr w:type="spellStart"/>
      <w:r>
        <w:t>ocena</w:t>
      </w:r>
      <w:proofErr w:type="spellEnd"/>
      <w:r>
        <w:t xml:space="preserve"> </w:t>
      </w:r>
      <w:proofErr w:type="spellStart"/>
      <w:r>
        <w:t>biće</w:t>
      </w:r>
      <w:proofErr w:type="spellEnd"/>
      <w:r>
        <w:t xml:space="preserve"> </w:t>
      </w:r>
      <w:proofErr w:type="spellStart"/>
      <w:r>
        <w:t>održan</w:t>
      </w:r>
      <w:proofErr w:type="spellEnd"/>
      <w:r>
        <w:t xml:space="preserve"> u </w:t>
      </w:r>
      <w:proofErr w:type="spellStart"/>
      <w:r>
        <w:t>četvrtak</w:t>
      </w:r>
      <w:proofErr w:type="spellEnd"/>
      <w:r>
        <w:t xml:space="preserve"> 12.5.</w:t>
      </w:r>
      <w:proofErr w:type="gramEnd"/>
      <w:r>
        <w:t xml:space="preserve"> </w:t>
      </w:r>
      <w:proofErr w:type="gramStart"/>
      <w:r>
        <w:t>od</w:t>
      </w:r>
      <w:proofErr w:type="gramEnd"/>
      <w:r>
        <w:t xml:space="preserve"> 09:15 do 09: 30h u </w:t>
      </w:r>
      <w:proofErr w:type="spellStart"/>
      <w:r>
        <w:t>kabinetu</w:t>
      </w:r>
      <w:proofErr w:type="spellEnd"/>
      <w:r>
        <w:t xml:space="preserve"> 13.</w:t>
      </w:r>
    </w:p>
    <w:p w14:paraId="453287F2" w14:textId="77777777" w:rsidR="0074655A" w:rsidRDefault="0074655A"/>
    <w:p w14:paraId="2EF23C28" w14:textId="6CEB3E69" w:rsidR="00B736F9" w:rsidRDefault="007C280D">
      <w:r>
        <w:t xml:space="preserve">U </w:t>
      </w:r>
      <w:proofErr w:type="spellStart"/>
      <w:r>
        <w:t>Novom</w:t>
      </w:r>
      <w:proofErr w:type="spellEnd"/>
      <w:r>
        <w:t xml:space="preserve"> </w:t>
      </w:r>
      <w:proofErr w:type="spellStart"/>
      <w:r>
        <w:t>Sadu</w:t>
      </w:r>
      <w:proofErr w:type="spellEnd"/>
      <w:r>
        <w:t>, 10.5.2022</w:t>
      </w:r>
      <w:r>
        <w:tab/>
      </w:r>
      <w:r>
        <w:tab/>
      </w:r>
      <w:r>
        <w:tab/>
      </w:r>
      <w:r>
        <w:tab/>
      </w:r>
    </w:p>
    <w:p w14:paraId="22B09FB2" w14:textId="2A9B8A40" w:rsidR="007C280D" w:rsidRDefault="007C280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dr</w:t>
      </w:r>
      <w:proofErr w:type="spellEnd"/>
      <w:proofErr w:type="gramEnd"/>
      <w:r>
        <w:t xml:space="preserve"> Ana </w:t>
      </w:r>
      <w:proofErr w:type="spellStart"/>
      <w:r>
        <w:t>Jovičić</w:t>
      </w:r>
      <w:proofErr w:type="spellEnd"/>
      <w:r>
        <w:t xml:space="preserve"> </w:t>
      </w:r>
      <w:proofErr w:type="spellStart"/>
      <w:r>
        <w:t>Vuković</w:t>
      </w:r>
      <w:proofErr w:type="spellEnd"/>
    </w:p>
    <w:sectPr w:rsidR="007C28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bA0NrG0NDY2MrBU0lEKTi0uzszPAykwrAUA9wERtywAAAA="/>
  </w:docVars>
  <w:rsids>
    <w:rsidRoot w:val="005B13AF"/>
    <w:rsid w:val="001071E9"/>
    <w:rsid w:val="001C4379"/>
    <w:rsid w:val="001D04D5"/>
    <w:rsid w:val="002C2A17"/>
    <w:rsid w:val="003878B1"/>
    <w:rsid w:val="00432BA7"/>
    <w:rsid w:val="00444F44"/>
    <w:rsid w:val="004454DA"/>
    <w:rsid w:val="004D4B81"/>
    <w:rsid w:val="005666FF"/>
    <w:rsid w:val="00585374"/>
    <w:rsid w:val="005B13AF"/>
    <w:rsid w:val="00675FD5"/>
    <w:rsid w:val="0074655A"/>
    <w:rsid w:val="007B2420"/>
    <w:rsid w:val="007C280D"/>
    <w:rsid w:val="00863F92"/>
    <w:rsid w:val="00896769"/>
    <w:rsid w:val="00A40052"/>
    <w:rsid w:val="00A92305"/>
    <w:rsid w:val="00AD0E01"/>
    <w:rsid w:val="00B736F9"/>
    <w:rsid w:val="00BF2461"/>
    <w:rsid w:val="00BF4B52"/>
    <w:rsid w:val="00D31C03"/>
    <w:rsid w:val="00E76736"/>
    <w:rsid w:val="00EE6B74"/>
    <w:rsid w:val="00F4796E"/>
    <w:rsid w:val="00FD5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315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Jovicic Vukovic</dc:creator>
  <cp:lastModifiedBy>Vukovic</cp:lastModifiedBy>
  <cp:revision>2</cp:revision>
  <dcterms:created xsi:type="dcterms:W3CDTF">2022-05-10T10:20:00Z</dcterms:created>
  <dcterms:modified xsi:type="dcterms:W3CDTF">2022-05-10T10:20:00Z</dcterms:modified>
</cp:coreProperties>
</file>